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BD0934" w14:textId="34A7A266" w:rsidR="0055522A" w:rsidRDefault="0055522A" w:rsidP="001722ED">
      <w:pPr>
        <w:pStyle w:val="Heading1"/>
        <w:rPr>
          <w:rFonts w:eastAsia="Times New Roman"/>
        </w:rPr>
      </w:pPr>
      <w:r>
        <w:rPr>
          <w:rFonts w:eastAsia="Times New Roman"/>
        </w:rPr>
        <w:t>IT666 – Password Cracking Lab</w:t>
      </w:r>
    </w:p>
    <w:p w14:paraId="53A0E72D" w14:textId="77777777" w:rsidR="00287C50" w:rsidRDefault="00E40F20" w:rsidP="00E40F20">
      <w:pPr>
        <w:spacing w:before="180" w:after="18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40F20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Lab report</w:t>
      </w:r>
      <w:r w:rsidRPr="00E40F20">
        <w:rPr>
          <w:rFonts w:ascii="Helvetica" w:eastAsia="Times New Roman" w:hAnsi="Helvetica" w:cs="Helvetica"/>
          <w:color w:val="333333"/>
          <w:sz w:val="21"/>
          <w:szCs w:val="21"/>
        </w:rPr>
        <w:t xml:space="preserve">: </w:t>
      </w:r>
    </w:p>
    <w:p w14:paraId="5ED195FF" w14:textId="604B9F41" w:rsidR="00287C50" w:rsidRDefault="00287C50" w:rsidP="00EE668B">
      <w:pPr>
        <w:pStyle w:val="Task"/>
      </w:pPr>
      <w:r>
        <w:t xml:space="preserve">Task 1.1: (10 points) </w:t>
      </w:r>
      <w:r w:rsidR="00FF73DA">
        <w:t xml:space="preserve">Provide screen shots of </w:t>
      </w:r>
      <w:r w:rsidR="006B1809">
        <w:t>both</w:t>
      </w:r>
      <w:r w:rsidR="00FF73DA">
        <w:t xml:space="preserve"> </w:t>
      </w:r>
      <w:r w:rsidR="00CD74EC">
        <w:t>md5sum</w:t>
      </w:r>
      <w:r w:rsidR="00FF73DA">
        <w:t xml:space="preserve"> command</w:t>
      </w:r>
      <w:r w:rsidR="006B1809">
        <w:t>s</w:t>
      </w:r>
    </w:p>
    <w:p w14:paraId="50295F3F" w14:textId="4F1D0E1E" w:rsidR="00E97FEB" w:rsidRDefault="003066A5" w:rsidP="00EE668B">
      <w:pPr>
        <w:pStyle w:val="Task"/>
      </w:pPr>
      <w:r w:rsidRPr="003066A5">
        <w:drawing>
          <wp:inline distT="0" distB="0" distL="0" distR="0" wp14:anchorId="59D93325" wp14:editId="68383383">
            <wp:extent cx="5943600" cy="17602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430A7" w14:textId="004A3EEA" w:rsidR="00E40F20" w:rsidRDefault="00FF73DA" w:rsidP="00EE668B">
      <w:pPr>
        <w:pStyle w:val="Task"/>
      </w:pPr>
      <w:r>
        <w:t xml:space="preserve"> </w:t>
      </w:r>
      <w:r w:rsidR="00287C50">
        <w:t xml:space="preserve">Task 1.2: (10 points) Provide screen shots of </w:t>
      </w:r>
      <w:r w:rsidR="006B1809">
        <w:t>both</w:t>
      </w:r>
      <w:r>
        <w:t xml:space="preserve"> Google search results.</w:t>
      </w:r>
    </w:p>
    <w:p w14:paraId="3B5C41A5" w14:textId="4F71F0E9" w:rsidR="00E97FEB" w:rsidRDefault="003066A5" w:rsidP="00EE668B">
      <w:pPr>
        <w:pStyle w:val="Task"/>
      </w:pPr>
      <w:r w:rsidRPr="003066A5">
        <w:drawing>
          <wp:inline distT="0" distB="0" distL="0" distR="0" wp14:anchorId="613404BE" wp14:editId="6EF35B00">
            <wp:extent cx="5943600" cy="31172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12530" w14:textId="63AF6F11" w:rsidR="000A66A8" w:rsidRDefault="000A66A8" w:rsidP="00EE668B">
      <w:pPr>
        <w:pStyle w:val="Task"/>
      </w:pPr>
      <w:r>
        <w:t>Task 1.3: (5 points) True/False: Does Google return the hash of "Bob1"</w:t>
      </w:r>
    </w:p>
    <w:p w14:paraId="5C44D1BD" w14:textId="7CB00C9B" w:rsidR="00E97FEB" w:rsidRDefault="00E97FEB" w:rsidP="00EE668B">
      <w:pPr>
        <w:pStyle w:val="Task"/>
        <w:rPr>
          <w:i w:val="0"/>
          <w:iCs/>
          <w:sz w:val="24"/>
          <w:szCs w:val="24"/>
          <w:u w:val="none"/>
        </w:rPr>
      </w:pPr>
      <w:r w:rsidRPr="00E97FEB">
        <w:rPr>
          <w:i w:val="0"/>
          <w:iCs/>
          <w:sz w:val="24"/>
          <w:szCs w:val="24"/>
          <w:u w:val="none"/>
        </w:rPr>
        <w:t>False</w:t>
      </w:r>
    </w:p>
    <w:p w14:paraId="08E07F5D" w14:textId="4A729756" w:rsidR="00E97FEB" w:rsidRPr="00E97FEB" w:rsidRDefault="00E97FEB" w:rsidP="00EE668B">
      <w:pPr>
        <w:pStyle w:val="Task"/>
        <w:rPr>
          <w:i w:val="0"/>
          <w:iCs/>
          <w:sz w:val="24"/>
          <w:szCs w:val="24"/>
          <w:u w:val="none"/>
        </w:rPr>
      </w:pPr>
      <w:r w:rsidRPr="00E97FEB">
        <w:rPr>
          <w:i w:val="0"/>
          <w:iCs/>
          <w:sz w:val="24"/>
          <w:szCs w:val="24"/>
          <w:u w:val="none"/>
        </w:rPr>
        <w:lastRenderedPageBreak/>
        <w:drawing>
          <wp:inline distT="0" distB="0" distL="0" distR="0" wp14:anchorId="2924899F" wp14:editId="76428CA0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C095D" w14:textId="3657B764" w:rsidR="00E40F20" w:rsidRDefault="00287C50" w:rsidP="00EE668B">
      <w:pPr>
        <w:pStyle w:val="Task"/>
      </w:pPr>
      <w:r>
        <w:t>Task 2.1 (</w:t>
      </w:r>
      <w:r w:rsidR="008875C3">
        <w:t>1</w:t>
      </w:r>
      <w:r>
        <w:t>0 points</w:t>
      </w:r>
      <w:r w:rsidR="00EE668B">
        <w:t xml:space="preserve">) </w:t>
      </w:r>
      <w:r w:rsidR="001B00A8">
        <w:t>Include a screenshot of your command interaction</w:t>
      </w:r>
      <w:r w:rsidR="00E40F20" w:rsidRPr="00E40F20">
        <w:t>.</w:t>
      </w:r>
    </w:p>
    <w:p w14:paraId="5E2352AA" w14:textId="3CE4E728" w:rsidR="008F28EC" w:rsidRDefault="008F28EC" w:rsidP="00EE668B">
      <w:pPr>
        <w:pStyle w:val="Task"/>
      </w:pPr>
      <w:r w:rsidRPr="008F28EC">
        <w:drawing>
          <wp:inline distT="0" distB="0" distL="0" distR="0" wp14:anchorId="3484C685" wp14:editId="05165DC2">
            <wp:extent cx="5943600" cy="32848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A6D3B" w14:textId="0DB03814" w:rsidR="000C46CA" w:rsidRDefault="00287C50" w:rsidP="00287C50">
      <w:pPr>
        <w:pStyle w:val="Task"/>
      </w:pPr>
      <w:r>
        <w:t xml:space="preserve">Task 3.1: (10 points) </w:t>
      </w:r>
      <w:r w:rsidR="00EB5E8E">
        <w:t xml:space="preserve">Provide </w:t>
      </w:r>
      <w:r w:rsidR="005C7918">
        <w:t>the results</w:t>
      </w:r>
      <w:r w:rsidR="0016526B">
        <w:t xml:space="preserve"> stored </w:t>
      </w:r>
      <w:r w:rsidR="0091514D">
        <w:t xml:space="preserve"> in </w:t>
      </w:r>
      <w:r w:rsidR="0016526B">
        <w:t>~/.john/john.pot</w:t>
      </w:r>
      <w:r w:rsidR="005C7918">
        <w:t xml:space="preserve">  </w:t>
      </w:r>
    </w:p>
    <w:p w14:paraId="3C640400" w14:textId="48BC80A9" w:rsidR="00DC10FA" w:rsidRDefault="00DC10FA" w:rsidP="00287C50">
      <w:pPr>
        <w:pStyle w:val="Task"/>
      </w:pPr>
      <w:r w:rsidRPr="00DC10FA">
        <w:lastRenderedPageBreak/>
        <w:drawing>
          <wp:inline distT="0" distB="0" distL="0" distR="0" wp14:anchorId="02A0C238" wp14:editId="1412E84D">
            <wp:extent cx="5943600" cy="12852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AAC60" w14:textId="77777777" w:rsidR="005C7918" w:rsidRDefault="005C7918" w:rsidP="000C46CA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0F63D677" w14:textId="31997ACB" w:rsidR="005C7918" w:rsidRDefault="00287C50" w:rsidP="00287C50">
      <w:pPr>
        <w:pStyle w:val="Task"/>
      </w:pPr>
      <w:r>
        <w:t xml:space="preserve">Task 3.2: (10 points)  </w:t>
      </w:r>
      <w:r w:rsidR="00332C7D">
        <w:t>Provide the results stored  in ~/.john/john.pot</w:t>
      </w:r>
    </w:p>
    <w:p w14:paraId="68088560" w14:textId="1A8AC266" w:rsidR="0057600D" w:rsidRDefault="0057600D" w:rsidP="00287C50">
      <w:pPr>
        <w:pStyle w:val="Task"/>
      </w:pPr>
      <w:r w:rsidRPr="0057600D">
        <w:drawing>
          <wp:inline distT="0" distB="0" distL="0" distR="0" wp14:anchorId="585088E3" wp14:editId="46A3E922">
            <wp:extent cx="5943600" cy="34131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8DCD2" w14:textId="5AA22B01" w:rsidR="00225EAD" w:rsidRDefault="00287C50" w:rsidP="00287C50">
      <w:pPr>
        <w:pStyle w:val="Task"/>
      </w:pPr>
      <w:r>
        <w:t xml:space="preserve">Task 4.1: (10 points) </w:t>
      </w:r>
      <w:r w:rsidR="00225EAD">
        <w:t>Provide a screenshot showing you wor</w:t>
      </w:r>
      <w:r w:rsidR="00BB385A">
        <w:t>k</w:t>
      </w:r>
      <w:r w:rsidR="00225EAD">
        <w:t>.</w:t>
      </w:r>
    </w:p>
    <w:p w14:paraId="1A589D8E" w14:textId="1BCB1FCD" w:rsidR="0057600D" w:rsidRDefault="0057600D" w:rsidP="00287C50">
      <w:pPr>
        <w:pStyle w:val="Task"/>
      </w:pPr>
      <w:r w:rsidRPr="0057600D">
        <w:lastRenderedPageBreak/>
        <w:drawing>
          <wp:inline distT="0" distB="0" distL="0" distR="0" wp14:anchorId="5A8FC799" wp14:editId="039AB07D">
            <wp:extent cx="5943600" cy="33547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CA9E4" w14:textId="04145676" w:rsidR="00287C50" w:rsidRDefault="00287C50" w:rsidP="00287C50">
      <w:pPr>
        <w:pStyle w:val="Task"/>
      </w:pPr>
      <w:bookmarkStart w:id="0" w:name="_Hlk27346972"/>
      <w:r w:rsidRPr="00287C50">
        <w:t>Task 5.1: (</w:t>
      </w:r>
      <w:r w:rsidR="000A66A8">
        <w:t>15</w:t>
      </w:r>
      <w:r w:rsidRPr="00287C50">
        <w:t xml:space="preserve"> points) Show your work to successfully run hydra</w:t>
      </w:r>
    </w:p>
    <w:p w14:paraId="1B45AF2E" w14:textId="115C6E26" w:rsidR="005A2CE2" w:rsidRPr="00287C50" w:rsidRDefault="005A2CE2" w:rsidP="00287C50">
      <w:pPr>
        <w:pStyle w:val="Task"/>
      </w:pPr>
      <w:r w:rsidRPr="005A2CE2">
        <w:drawing>
          <wp:inline distT="0" distB="0" distL="0" distR="0" wp14:anchorId="21FA6CE4" wp14:editId="7B188031">
            <wp:extent cx="5943600" cy="34137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0D4E5E22" w14:textId="75FAC1AC" w:rsidR="00726207" w:rsidRDefault="00287C50" w:rsidP="00287C50">
      <w:pPr>
        <w:pStyle w:val="Task"/>
      </w:pPr>
      <w:r w:rsidRPr="00287C50">
        <w:t>Task 5.2: (10 points) E</w:t>
      </w:r>
      <w:r w:rsidR="00726207" w:rsidRPr="00287C50">
        <w:t>xplain what hydra did.</w:t>
      </w:r>
    </w:p>
    <w:p w14:paraId="2FE4D6A7" w14:textId="01C7869A" w:rsidR="005A2CE2" w:rsidRPr="005A2CE2" w:rsidRDefault="005A2CE2" w:rsidP="00287C50">
      <w:pPr>
        <w:pStyle w:val="Task"/>
        <w:rPr>
          <w:i w:val="0"/>
          <w:iCs/>
          <w:u w:val="none"/>
        </w:rPr>
      </w:pPr>
      <w:r w:rsidRPr="005A2CE2">
        <w:rPr>
          <w:i w:val="0"/>
          <w:iCs/>
          <w:u w:val="none"/>
        </w:rPr>
        <w:t>Hydra set up fake terminal/login instances and tried the logins in the text file, listed with the -L flag, paired with a password from the password file</w:t>
      </w:r>
      <w:r>
        <w:rPr>
          <w:i w:val="0"/>
          <w:iCs/>
          <w:u w:val="none"/>
        </w:rPr>
        <w:t xml:space="preserve">. The ssh in the command indicated what the system login type was and the IP was the IPv4 loopback addr, which is </w:t>
      </w:r>
      <w:r w:rsidR="004740A1">
        <w:rPr>
          <w:i w:val="0"/>
          <w:iCs/>
          <w:u w:val="none"/>
        </w:rPr>
        <w:t>how this</w:t>
      </w:r>
      <w:r>
        <w:rPr>
          <w:i w:val="0"/>
          <w:iCs/>
          <w:u w:val="none"/>
        </w:rPr>
        <w:t xml:space="preserve"> system</w:t>
      </w:r>
      <w:r w:rsidR="004740A1">
        <w:rPr>
          <w:i w:val="0"/>
          <w:iCs/>
          <w:u w:val="none"/>
        </w:rPr>
        <w:t xml:space="preserve"> can echo to itself</w:t>
      </w:r>
      <w:r>
        <w:rPr>
          <w:i w:val="0"/>
          <w:iCs/>
          <w:u w:val="none"/>
        </w:rPr>
        <w:t>.</w:t>
      </w:r>
    </w:p>
    <w:p w14:paraId="0DFF8D43" w14:textId="6CE83EF2" w:rsidR="00FB3EE7" w:rsidRDefault="00FB3EE7" w:rsidP="00287C50">
      <w:pPr>
        <w:pStyle w:val="Task"/>
      </w:pPr>
      <w:r>
        <w:lastRenderedPageBreak/>
        <w:t xml:space="preserve">Task 5.3: (10 points) </w:t>
      </w:r>
      <w:r w:rsidR="006066E2">
        <w:t xml:space="preserve">True/False: </w:t>
      </w:r>
      <w:r>
        <w:t>Can you use hydra</w:t>
      </w:r>
      <w:r w:rsidR="006066E2">
        <w:t xml:space="preserve"> for attacking WWW and email logins?</w:t>
      </w:r>
    </w:p>
    <w:p w14:paraId="127DEAB6" w14:textId="15383A0A" w:rsidR="00E40F20" w:rsidRPr="005A2CE2" w:rsidRDefault="005A2CE2" w:rsidP="005A2CE2">
      <w:pPr>
        <w:pStyle w:val="Task"/>
        <w:rPr>
          <w:i w:val="0"/>
          <w:iCs/>
          <w:u w:val="none"/>
        </w:rPr>
      </w:pPr>
      <w:r w:rsidRPr="005A2CE2">
        <w:rPr>
          <w:i w:val="0"/>
          <w:iCs/>
          <w:u w:val="none"/>
        </w:rPr>
        <w:t>True</w:t>
      </w:r>
    </w:p>
    <w:sectPr w:rsidR="00E40F20" w:rsidRPr="005A2CE2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086500" w14:textId="77777777" w:rsidR="005513EE" w:rsidRDefault="005513EE" w:rsidP="005A2CE2">
      <w:pPr>
        <w:spacing w:after="0" w:line="240" w:lineRule="auto"/>
      </w:pPr>
      <w:r>
        <w:separator/>
      </w:r>
    </w:p>
  </w:endnote>
  <w:endnote w:type="continuationSeparator" w:id="0">
    <w:p w14:paraId="16B4A617" w14:textId="77777777" w:rsidR="005513EE" w:rsidRDefault="005513EE" w:rsidP="005A2C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619D8D" w14:textId="77777777" w:rsidR="005513EE" w:rsidRDefault="005513EE" w:rsidP="005A2CE2">
      <w:pPr>
        <w:spacing w:after="0" w:line="240" w:lineRule="auto"/>
      </w:pPr>
      <w:r>
        <w:separator/>
      </w:r>
    </w:p>
  </w:footnote>
  <w:footnote w:type="continuationSeparator" w:id="0">
    <w:p w14:paraId="41619E09" w14:textId="77777777" w:rsidR="005513EE" w:rsidRDefault="005513EE" w:rsidP="005A2C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2165963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479110B" w14:textId="48DB0B71" w:rsidR="005A2CE2" w:rsidRDefault="005A2CE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054D9C" w14:textId="21526B5C" w:rsidR="005A2CE2" w:rsidRDefault="005A2CE2">
    <w:pPr>
      <w:pStyle w:val="Header"/>
    </w:pPr>
    <w:r>
      <w:t>Ryan J. Skelly</w:t>
    </w:r>
    <w:r>
      <w:tab/>
      <w:t>2/22</w:t>
    </w:r>
    <w:r w:rsidR="004740A1">
      <w:t>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0D16E5"/>
    <w:multiLevelType w:val="hybridMultilevel"/>
    <w:tmpl w:val="08DEB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090FFC"/>
    <w:multiLevelType w:val="multilevel"/>
    <w:tmpl w:val="D20E0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563B61"/>
    <w:multiLevelType w:val="multilevel"/>
    <w:tmpl w:val="56E87C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BQXMjC0tzAwMTJR2l4NTi4sz8PJACs1oAXVzhcCwAAAA="/>
  </w:docVars>
  <w:rsids>
    <w:rsidRoot w:val="00E40F20"/>
    <w:rsid w:val="00017241"/>
    <w:rsid w:val="00045AE5"/>
    <w:rsid w:val="000610E6"/>
    <w:rsid w:val="00080149"/>
    <w:rsid w:val="0008697D"/>
    <w:rsid w:val="000A66A8"/>
    <w:rsid w:val="000C46CA"/>
    <w:rsid w:val="000E213D"/>
    <w:rsid w:val="00107342"/>
    <w:rsid w:val="0016526B"/>
    <w:rsid w:val="001722ED"/>
    <w:rsid w:val="001B00A8"/>
    <w:rsid w:val="001B063A"/>
    <w:rsid w:val="001E1FA4"/>
    <w:rsid w:val="00225EAD"/>
    <w:rsid w:val="0022700C"/>
    <w:rsid w:val="00236E38"/>
    <w:rsid w:val="00287C50"/>
    <w:rsid w:val="002E3AFA"/>
    <w:rsid w:val="003066A5"/>
    <w:rsid w:val="003130AB"/>
    <w:rsid w:val="0031793E"/>
    <w:rsid w:val="00332C7D"/>
    <w:rsid w:val="004740A1"/>
    <w:rsid w:val="005513EE"/>
    <w:rsid w:val="0055522A"/>
    <w:rsid w:val="0057600D"/>
    <w:rsid w:val="00591E4C"/>
    <w:rsid w:val="005970E0"/>
    <w:rsid w:val="005A2CE2"/>
    <w:rsid w:val="005C7918"/>
    <w:rsid w:val="006066E2"/>
    <w:rsid w:val="006A5BFC"/>
    <w:rsid w:val="006B0B35"/>
    <w:rsid w:val="006B1809"/>
    <w:rsid w:val="006C3622"/>
    <w:rsid w:val="00700722"/>
    <w:rsid w:val="00726207"/>
    <w:rsid w:val="007629C3"/>
    <w:rsid w:val="0076673B"/>
    <w:rsid w:val="007B541C"/>
    <w:rsid w:val="007D565B"/>
    <w:rsid w:val="008404EF"/>
    <w:rsid w:val="00865568"/>
    <w:rsid w:val="0088359E"/>
    <w:rsid w:val="008875C3"/>
    <w:rsid w:val="008F28EC"/>
    <w:rsid w:val="0091514D"/>
    <w:rsid w:val="009A7BEF"/>
    <w:rsid w:val="00A157E4"/>
    <w:rsid w:val="00B217B7"/>
    <w:rsid w:val="00BB385A"/>
    <w:rsid w:val="00C82672"/>
    <w:rsid w:val="00CC163E"/>
    <w:rsid w:val="00CD74EC"/>
    <w:rsid w:val="00D76EA5"/>
    <w:rsid w:val="00DC10FA"/>
    <w:rsid w:val="00E40F20"/>
    <w:rsid w:val="00E40F53"/>
    <w:rsid w:val="00E55A44"/>
    <w:rsid w:val="00E964AD"/>
    <w:rsid w:val="00E97FEB"/>
    <w:rsid w:val="00EB5E8E"/>
    <w:rsid w:val="00EE668B"/>
    <w:rsid w:val="00EE7AF7"/>
    <w:rsid w:val="00EF4BD1"/>
    <w:rsid w:val="00F13944"/>
    <w:rsid w:val="00F34C98"/>
    <w:rsid w:val="00FB3EE7"/>
    <w:rsid w:val="00FC6600"/>
    <w:rsid w:val="00FF3AD9"/>
    <w:rsid w:val="00FF73DA"/>
    <w:rsid w:val="00FF758E"/>
    <w:rsid w:val="02210455"/>
    <w:rsid w:val="04E36545"/>
    <w:rsid w:val="391FEF03"/>
    <w:rsid w:val="454145AD"/>
    <w:rsid w:val="4AAC440D"/>
    <w:rsid w:val="695A4C44"/>
    <w:rsid w:val="7A840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AD17B"/>
  <w15:chartTrackingRefBased/>
  <w15:docId w15:val="{79382CDD-E6A7-4ACA-95F8-1FF1AF80F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22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88163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40F2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E40F2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40F2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E40F20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E40F20"/>
    <w:rPr>
      <w:b/>
      <w:bCs/>
    </w:rPr>
  </w:style>
  <w:style w:type="paragraph" w:styleId="NormalWeb">
    <w:name w:val="Normal (Web)"/>
    <w:basedOn w:val="Normal"/>
    <w:uiPriority w:val="99"/>
    <w:unhideWhenUsed/>
    <w:rsid w:val="001722ED"/>
    <w:pPr>
      <w:spacing w:before="180" w:after="180" w:line="315" w:lineRule="atLeast"/>
    </w:pPr>
    <w:rPr>
      <w:rFonts w:ascii="Helvetica" w:eastAsia="Times New Roman" w:hAnsi="Helvetica" w:cs="Helvetica"/>
      <w:color w:val="333333"/>
      <w:sz w:val="21"/>
      <w:szCs w:val="21"/>
    </w:rPr>
  </w:style>
  <w:style w:type="character" w:customStyle="1" w:styleId="apple-converted-space">
    <w:name w:val="apple-converted-space"/>
    <w:basedOn w:val="DefaultParagraphFont"/>
    <w:rsid w:val="00E40F20"/>
  </w:style>
  <w:style w:type="character" w:styleId="HTMLCode">
    <w:name w:val="HTML Code"/>
    <w:basedOn w:val="DefaultParagraphFont"/>
    <w:uiPriority w:val="99"/>
    <w:semiHidden/>
    <w:unhideWhenUsed/>
    <w:rsid w:val="00236E38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8697D"/>
    <w:rPr>
      <w:color w:val="FA2B5C" w:themeColor="hyperlink"/>
      <w:u w:val="single"/>
    </w:rPr>
  </w:style>
  <w:style w:type="paragraph" w:customStyle="1" w:styleId="Task">
    <w:name w:val="Task"/>
    <w:basedOn w:val="Normal"/>
    <w:qFormat/>
    <w:rsid w:val="00287C50"/>
    <w:rPr>
      <w:i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00722"/>
    <w:rPr>
      <w:color w:val="BC658E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875C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722ED"/>
    <w:rPr>
      <w:rFonts w:asciiTheme="majorHAnsi" w:eastAsiaTheme="majorEastAsia" w:hAnsiTheme="majorHAnsi" w:cstheme="majorBidi"/>
      <w:color w:val="88163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CC163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A2C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CE2"/>
  </w:style>
  <w:style w:type="paragraph" w:styleId="Footer">
    <w:name w:val="footer"/>
    <w:basedOn w:val="Normal"/>
    <w:link w:val="FooterChar"/>
    <w:uiPriority w:val="99"/>
    <w:unhideWhenUsed/>
    <w:rsid w:val="005A2C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C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4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9775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1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Gallery">
  <a:themeElements>
    <a:clrScheme name="Gallery">
      <a:dk1>
        <a:sysClr val="windowText" lastClr="000000"/>
      </a:dk1>
      <a:lt1>
        <a:sysClr val="window" lastClr="FFFFFF"/>
      </a:lt1>
      <a:dk2>
        <a:srgbClr val="454545"/>
      </a:dk2>
      <a:lt2>
        <a:srgbClr val="DFDBD5"/>
      </a:lt2>
      <a:accent1>
        <a:srgbClr val="B71E42"/>
      </a:accent1>
      <a:accent2>
        <a:srgbClr val="DE478E"/>
      </a:accent2>
      <a:accent3>
        <a:srgbClr val="BC72F0"/>
      </a:accent3>
      <a:accent4>
        <a:srgbClr val="795FAF"/>
      </a:accent4>
      <a:accent5>
        <a:srgbClr val="586EA6"/>
      </a:accent5>
      <a:accent6>
        <a:srgbClr val="6892A0"/>
      </a:accent6>
      <a:hlink>
        <a:srgbClr val="FA2B5C"/>
      </a:hlink>
      <a:folHlink>
        <a:srgbClr val="BC658E"/>
      </a:folHlink>
    </a:clrScheme>
    <a:fontScheme name="Gallery">
      <a:majorFont>
        <a:latin typeface="Gill Sans MT" panose="020B0502020104020203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allery">
      <a:fillStyleLst>
        <a:solidFill>
          <a:schemeClr val="phClr"/>
        </a:solidFill>
        <a:gradFill rotWithShape="1">
          <a:gsLst>
            <a:gs pos="0">
              <a:schemeClr val="phClr">
                <a:tint val="54000"/>
                <a:alpha val="100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8000"/>
                <a:satMod val="130000"/>
                <a:lumMod val="92000"/>
              </a:schemeClr>
            </a:gs>
            <a:gs pos="100000">
              <a:schemeClr val="phClr">
                <a:shade val="78000"/>
                <a:satMod val="130000"/>
                <a:lumMod val="92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0800" dist="50800" dir="5400000" sx="96000" sy="96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080000"/>
            </a:lightRig>
          </a:scene3d>
          <a:sp3d>
            <a:bevelT w="38100" h="12700" prst="softRound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0">
              <a:schemeClr val="phClr">
                <a:tint val="94000"/>
                <a:satMod val="80000"/>
                <a:lumMod val="106000"/>
              </a:schemeClr>
            </a:gs>
            <a:gs pos="100000">
              <a:schemeClr val="phClr">
                <a:shade val="80000"/>
              </a:schemeClr>
            </a:gs>
          </a:gsLst>
          <a:path path="circle">
            <a:fillToRect l="43000" r="43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allery" id="{BBFCD31E-59A1-489D-B089-A3EAD7CAE12E}" vid="{F5E91637-A7B6-4E27-B710-77DA7014EE1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1</TotalTime>
  <Pages>5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@securityxing.com</dc:creator>
  <cp:keywords/>
  <dc:description/>
  <cp:lastModifiedBy>Ryan 🍗</cp:lastModifiedBy>
  <cp:revision>40</cp:revision>
  <dcterms:created xsi:type="dcterms:W3CDTF">2016-08-23T22:24:00Z</dcterms:created>
  <dcterms:modified xsi:type="dcterms:W3CDTF">2021-02-23T04:55:00Z</dcterms:modified>
</cp:coreProperties>
</file>